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Q5CQQhDGy/Q+9+SGyAP1I0bE1g4Mf87f9FQWjqj/Fqhv/omySE76zWbh77Xr9+UznRERj1zNku8qs08q8jeXOC5mMt3eBAtzr7Aq5aBGg5f9A9JP+tAX5b6V/W1h7b9Q9dQuUX9f4lXIoTbKuVCxVqPwCpNNkbqLd+RlsKYvjWeFJCOVxvXelTPqsZiXeUVdqz9okZ8dZJal3qImaBxbZd9/4oisNGO0XreYEieesDX86aOPmyNvgf+Y36jScNXB3iGJ8nS5lnzDap7+2+fpx0G1vu42+cV89GDi2kO8HJGg8iC8EE+U1u2NvbF+QEYtsbVF36hKgN3kH+EsjzHOf07wSNG0aTvHRf1EXyeK9jJvHl6lwf5J3K0k4DXun//fd99AmSmY+lXsIXx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ot this working on the first try, for whatever that's worth. Thanks</w:t>
      </w:r>
      <w:r>
        <w:t xml:space="preserve"> </w:t>
      </w:r>
      <w:r>
        <w:t xml:space="preserve">for sharing, I intend on using this from here on 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e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e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0</dc:title>
  <dc:creator/>
  <cp:keywords/>
  <dcterms:created xsi:type="dcterms:W3CDTF">2026-05-07T02:57:07Z</dcterms:created>
  <dcterms:modified xsi:type="dcterms:W3CDTF">2026-05-07T0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